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ad received a score of 56.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ad received a score of 83.4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d received a score of</w:t>
      </w:r>
      <w:r>
        <w:t xml:space="preserve"> </w:t>
      </w:r>
      <w:r>
        <w:rPr>
          <w:b/>
          <w:bCs/>
        </w:rPr>
        <w:t xml:space="preserve">59.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ad received a score of 7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ad received a score of 2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ad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ad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ad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ad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a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a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ad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ad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ad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ad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ad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ad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ad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1, 1995, 2003, 2011, 2018,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3, 2004,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C1C538B-6897-449E-88D1-F51B43C91C8D}"/>
</file>

<file path=customXml/itemProps2.xml><?xml version="1.0" encoding="utf-8"?>
<ds:datastoreItem xmlns:ds="http://schemas.openxmlformats.org/officeDocument/2006/customXml" ds:itemID="{272D3B2A-0DAE-4C24-BFE4-E481FE87D01C}"/>
</file>

<file path=customXml/itemProps3.xml><?xml version="1.0" encoding="utf-8"?>
<ds:datastoreItem xmlns:ds="http://schemas.openxmlformats.org/officeDocument/2006/customXml" ds:itemID="{38522BBF-6A16-46D3-9938-E7257155F26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46:16Z</dcterms:created>
  <dcterms:modified xsi:type="dcterms:W3CDTF">2024-11-01T12: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a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